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oa Aska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ska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510 West Dakin Street, Chicago, IL, USA Ch 6064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oa.taym.kareem@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17816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reem</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5/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